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01C43" w14:textId="21B7ADB5" w:rsidR="003E7534" w:rsidRDefault="002E5CFC" w:rsidP="00063D7B">
      <w:pPr>
        <w:spacing w:line="360" w:lineRule="auto"/>
        <w:ind w:right="1559"/>
        <w:rPr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E8FBC0B" wp14:editId="23975A3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28775" cy="695531"/>
            <wp:effectExtent l="0" t="0" r="0" b="9525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69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CA41EE" w14:textId="29E010FD" w:rsidR="003E7534" w:rsidRDefault="003E7534" w:rsidP="00063D7B">
      <w:pPr>
        <w:spacing w:line="360" w:lineRule="auto"/>
        <w:ind w:right="1559"/>
        <w:rPr>
          <w:b/>
          <w:bCs/>
          <w:u w:val="single"/>
        </w:rPr>
      </w:pPr>
    </w:p>
    <w:p w14:paraId="65400C84" w14:textId="77777777" w:rsidR="003E7534" w:rsidRDefault="003E7534" w:rsidP="00063D7B">
      <w:pPr>
        <w:spacing w:line="360" w:lineRule="auto"/>
        <w:ind w:right="1559"/>
        <w:rPr>
          <w:b/>
          <w:bCs/>
          <w:u w:val="single"/>
        </w:rPr>
      </w:pPr>
    </w:p>
    <w:p w14:paraId="08778C20" w14:textId="6459D4A8" w:rsidR="00063D7B" w:rsidRDefault="00063D7B" w:rsidP="002E5CFC">
      <w:pPr>
        <w:spacing w:line="360" w:lineRule="auto"/>
        <w:ind w:right="1559"/>
        <w:jc w:val="center"/>
        <w:rPr>
          <w:b/>
          <w:bCs/>
          <w:u w:val="single"/>
        </w:rPr>
      </w:pPr>
      <w:r w:rsidRPr="00BE099F">
        <w:rPr>
          <w:b/>
          <w:bCs/>
          <w:u w:val="single"/>
        </w:rPr>
        <w:t>FINAL ARRANGEMENTS BEFORE EXPERIMENT AT SOLARIS</w:t>
      </w:r>
    </w:p>
    <w:p w14:paraId="6D474A2A" w14:textId="77777777" w:rsidR="00063D7B" w:rsidRDefault="00063D7B" w:rsidP="00063D7B">
      <w:pPr>
        <w:spacing w:line="360" w:lineRule="auto"/>
        <w:ind w:right="1559"/>
        <w:rPr>
          <w:b/>
          <w:bCs/>
          <w:u w:val="single"/>
        </w:rPr>
      </w:pPr>
    </w:p>
    <w:p w14:paraId="62F52358" w14:textId="77777777" w:rsidR="00063D7B" w:rsidRPr="00BF0ACD" w:rsidRDefault="00063D7B" w:rsidP="002E5CFC">
      <w:pPr>
        <w:spacing w:line="360" w:lineRule="auto"/>
        <w:ind w:right="1559"/>
        <w:jc w:val="center"/>
        <w:rPr>
          <w:b/>
          <w:bCs/>
          <w:color w:val="FF0000"/>
          <w:u w:val="single"/>
        </w:rPr>
      </w:pPr>
      <w:r w:rsidRPr="00BF0ACD">
        <w:rPr>
          <w:rStyle w:val="Pogrubienie"/>
          <w:color w:val="FF0000"/>
          <w:u w:val="single"/>
        </w:rPr>
        <w:t>That form must be sen</w:t>
      </w:r>
      <w:r>
        <w:rPr>
          <w:rStyle w:val="Pogrubienie"/>
          <w:b w:val="0"/>
          <w:bCs w:val="0"/>
          <w:color w:val="FF0000"/>
          <w:u w:val="single"/>
        </w:rPr>
        <w:t>t</w:t>
      </w:r>
      <w:r w:rsidRPr="00BF0ACD">
        <w:rPr>
          <w:rStyle w:val="Pogrubienie"/>
          <w:color w:val="FF0000"/>
          <w:u w:val="single"/>
        </w:rPr>
        <w:t xml:space="preserve"> to SOLARIS User Office no later than 2 WEEKS before the experiment is due to start.</w:t>
      </w:r>
    </w:p>
    <w:p w14:paraId="7159CAFF" w14:textId="77777777" w:rsidR="00063D7B" w:rsidRDefault="00063D7B" w:rsidP="00063D7B">
      <w:pPr>
        <w:spacing w:line="360" w:lineRule="auto"/>
        <w:ind w:right="1559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987AA04" wp14:editId="4835EA4A">
                <wp:simplePos x="0" y="0"/>
                <wp:positionH relativeFrom="column">
                  <wp:posOffset>1352550</wp:posOffset>
                </wp:positionH>
                <wp:positionV relativeFrom="paragraph">
                  <wp:posOffset>121920</wp:posOffset>
                </wp:positionV>
                <wp:extent cx="4362450" cy="476250"/>
                <wp:effectExtent l="0" t="0" r="19050" b="19050"/>
                <wp:wrapNone/>
                <wp:docPr id="3" name="Pole tekstow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2450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D6AE72" w14:textId="77777777" w:rsidR="00063D7B" w:rsidRPr="002E5CFC" w:rsidRDefault="00063D7B" w:rsidP="00063D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87AA04" id="_x0000_t202" coordsize="21600,21600" o:spt="202" path="m,l,21600r21600,l21600,xe">
                <v:stroke joinstyle="miter"/>
                <v:path gradientshapeok="t" o:connecttype="rect"/>
              </v:shapetype>
              <v:shape id="Pole tekstowe 3" o:spid="_x0000_s1026" type="#_x0000_t202" style="position:absolute;margin-left:106.5pt;margin-top:9.6pt;width:343.5pt;height:37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" fillcolor="white [3201]" strokeweight=".5pt">
                <v:textbox>
                  <w:txbxContent>
                    <w:p w14:paraId="15D6AE72" w14:textId="77777777" w:rsidR="00063D7B" w:rsidRPr="002E5CFC" w:rsidRDefault="00063D7B" w:rsidP="00063D7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CD8549" w14:textId="56D812BC" w:rsidR="00063D7B" w:rsidRPr="006E34BD" w:rsidRDefault="00063D7B" w:rsidP="00063D7B">
      <w:pPr>
        <w:tabs>
          <w:tab w:val="left" w:pos="2250"/>
        </w:tabs>
        <w:spacing w:line="360" w:lineRule="auto"/>
        <w:ind w:right="1559"/>
        <w:rPr>
          <w:b/>
          <w:bCs/>
        </w:rPr>
      </w:pPr>
      <w:r w:rsidRPr="006E34BD">
        <w:rPr>
          <w:b/>
          <w:bCs/>
        </w:rPr>
        <w:t xml:space="preserve">Proposal number:    </w:t>
      </w:r>
    </w:p>
    <w:p w14:paraId="137F03AF" w14:textId="77777777" w:rsidR="00063D7B" w:rsidRDefault="00063D7B" w:rsidP="00063D7B"/>
    <w:p w14:paraId="0ABD12F7" w14:textId="77777777" w:rsidR="00063D7B" w:rsidRDefault="00063D7B" w:rsidP="00063D7B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DFBDC2" wp14:editId="21C0E2DC">
                <wp:simplePos x="0" y="0"/>
                <wp:positionH relativeFrom="column">
                  <wp:posOffset>1352550</wp:posOffset>
                </wp:positionH>
                <wp:positionV relativeFrom="paragraph">
                  <wp:posOffset>154305</wp:posOffset>
                </wp:positionV>
                <wp:extent cx="4362450" cy="704850"/>
                <wp:effectExtent l="0" t="0" r="19050" b="19050"/>
                <wp:wrapNone/>
                <wp:docPr id="4" name="Pole tekstow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24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DD29AB" w14:textId="77777777" w:rsidR="00063D7B" w:rsidRPr="002E5CFC" w:rsidRDefault="00063D7B" w:rsidP="00063D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FBDC2" id="Pole tekstowe 4" o:spid="_x0000_s1027" type="#_x0000_t202" style="position:absolute;margin-left:106.5pt;margin-top:12.15pt;width:343.5pt;height:5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" fillcolor="white [3201]" strokeweight=".5pt">
                <v:textbox>
                  <w:txbxContent>
                    <w:p w14:paraId="58DD29AB" w14:textId="77777777" w:rsidR="00063D7B" w:rsidRPr="002E5CFC" w:rsidRDefault="00063D7B" w:rsidP="00063D7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28D3EA9" w14:textId="77777777" w:rsidR="00063D7B" w:rsidRPr="006E34BD" w:rsidRDefault="00063D7B" w:rsidP="00063D7B">
      <w:pPr>
        <w:rPr>
          <w:b/>
          <w:bCs/>
        </w:rPr>
      </w:pPr>
      <w:r w:rsidRPr="006E34BD">
        <w:rPr>
          <w:b/>
          <w:bCs/>
        </w:rPr>
        <w:t xml:space="preserve">Proposal title: </w:t>
      </w:r>
    </w:p>
    <w:p w14:paraId="4FA9A452" w14:textId="77777777" w:rsidR="00063D7B" w:rsidRPr="00BE099F" w:rsidRDefault="00063D7B" w:rsidP="00063D7B"/>
    <w:p w14:paraId="3A11D035" w14:textId="77777777" w:rsidR="00063D7B" w:rsidRPr="00BE099F" w:rsidRDefault="00063D7B" w:rsidP="00063D7B"/>
    <w:p w14:paraId="586D42BD" w14:textId="77777777" w:rsidR="00063D7B" w:rsidRPr="00BE099F" w:rsidRDefault="00063D7B" w:rsidP="00063D7B"/>
    <w:p w14:paraId="72A6436B" w14:textId="77777777" w:rsidR="00063D7B" w:rsidRDefault="00063D7B" w:rsidP="00063D7B"/>
    <w:p w14:paraId="0460F12C" w14:textId="77777777" w:rsidR="00063D7B" w:rsidRDefault="00063D7B" w:rsidP="00063D7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96585E" wp14:editId="1BD66207">
                <wp:simplePos x="0" y="0"/>
                <wp:positionH relativeFrom="column">
                  <wp:posOffset>1352550</wp:posOffset>
                </wp:positionH>
                <wp:positionV relativeFrom="paragraph">
                  <wp:posOffset>169545</wp:posOffset>
                </wp:positionV>
                <wp:extent cx="4362450" cy="495300"/>
                <wp:effectExtent l="0" t="0" r="19050" b="19050"/>
                <wp:wrapNone/>
                <wp:docPr id="5" name="Pole tekstow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2450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227CFC" w14:textId="77777777" w:rsidR="00063D7B" w:rsidRPr="002E5CFC" w:rsidRDefault="00063D7B" w:rsidP="00063D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96585E" id="Pole tekstowe 5" o:spid="_x0000_s1028" type="#_x0000_t202" style="position:absolute;margin-left:106.5pt;margin-top:13.35pt;width:343.5pt;height:39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" fillcolor="white [3201]" strokeweight=".5pt">
                <v:textbox>
                  <w:txbxContent>
                    <w:p w14:paraId="54227CFC" w14:textId="77777777" w:rsidR="00063D7B" w:rsidRPr="002E5CFC" w:rsidRDefault="00063D7B" w:rsidP="00063D7B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610EA72" w14:textId="77777777" w:rsidR="00063D7B" w:rsidRPr="006E34BD" w:rsidRDefault="00063D7B" w:rsidP="00063D7B">
      <w:pPr>
        <w:rPr>
          <w:b/>
          <w:bCs/>
        </w:rPr>
      </w:pPr>
      <w:r w:rsidRPr="006E34BD">
        <w:rPr>
          <w:b/>
          <w:bCs/>
        </w:rPr>
        <w:t>Main proposer:</w:t>
      </w:r>
    </w:p>
    <w:p w14:paraId="21FED981" w14:textId="77777777" w:rsidR="00063D7B" w:rsidRPr="00BE099F" w:rsidRDefault="00063D7B" w:rsidP="00063D7B"/>
    <w:p w14:paraId="48EAE548" w14:textId="77777777" w:rsidR="00063D7B" w:rsidRPr="00BE099F" w:rsidRDefault="00063D7B" w:rsidP="00063D7B"/>
    <w:p w14:paraId="766AD691" w14:textId="77777777" w:rsidR="00063D7B" w:rsidRDefault="00063D7B" w:rsidP="00063D7B"/>
    <w:p w14:paraId="7BB66997" w14:textId="77777777" w:rsidR="00063D7B" w:rsidRDefault="00063D7B" w:rsidP="00063D7B"/>
    <w:p w14:paraId="1FFDBBDF" w14:textId="77777777" w:rsidR="00063D7B" w:rsidRPr="006E34BD" w:rsidRDefault="00063D7B" w:rsidP="00063D7B">
      <w:pPr>
        <w:rPr>
          <w:b/>
          <w:bCs/>
        </w:rPr>
      </w:pPr>
    </w:p>
    <w:p w14:paraId="641D10C8" w14:textId="77777777" w:rsidR="00063D7B" w:rsidRPr="006E34BD" w:rsidRDefault="00063D7B" w:rsidP="00063D7B">
      <w:pPr>
        <w:rPr>
          <w:b/>
          <w:bCs/>
        </w:rPr>
      </w:pPr>
      <w:r w:rsidRPr="006E34BD">
        <w:rPr>
          <w:b/>
          <w:bCs/>
        </w:rPr>
        <w:t>Experiment Team*:</w:t>
      </w:r>
    </w:p>
    <w:p w14:paraId="4A19C064" w14:textId="77777777" w:rsidR="00063D7B" w:rsidRDefault="00063D7B" w:rsidP="00063D7B"/>
    <w:tbl>
      <w:tblPr>
        <w:tblStyle w:val="Tabela-Siatka"/>
        <w:tblW w:w="10601" w:type="dxa"/>
        <w:tblLook w:val="04A0" w:firstRow="1" w:lastRow="0" w:firstColumn="1" w:lastColumn="0" w:noHBand="0" w:noVBand="1"/>
      </w:tblPr>
      <w:tblGrid>
        <w:gridCol w:w="1075"/>
        <w:gridCol w:w="2260"/>
        <w:gridCol w:w="3689"/>
        <w:gridCol w:w="3577"/>
      </w:tblGrid>
      <w:tr w:rsidR="00063D7B" w:rsidRPr="00FD4D0A" w14:paraId="5320F03F" w14:textId="77777777" w:rsidTr="002E5CFC">
        <w:trPr>
          <w:trHeight w:val="488"/>
        </w:trPr>
        <w:tc>
          <w:tcPr>
            <w:tcW w:w="1075" w:type="dxa"/>
            <w:noWrap/>
            <w:hideMark/>
          </w:tcPr>
          <w:p w14:paraId="58F6A035" w14:textId="77777777" w:rsidR="00063D7B" w:rsidRPr="002E5CFC" w:rsidRDefault="00063D7B" w:rsidP="0056049A">
            <w:r w:rsidRPr="002E5CFC">
              <w:t> </w:t>
            </w:r>
          </w:p>
        </w:tc>
        <w:tc>
          <w:tcPr>
            <w:tcW w:w="2260" w:type="dxa"/>
            <w:noWrap/>
            <w:hideMark/>
          </w:tcPr>
          <w:p w14:paraId="086CEFF8" w14:textId="77777777" w:rsidR="00063D7B" w:rsidRPr="002E5CFC" w:rsidRDefault="00063D7B" w:rsidP="0056049A">
            <w:r w:rsidRPr="002E5CFC">
              <w:t xml:space="preserve">Name </w:t>
            </w:r>
          </w:p>
        </w:tc>
        <w:tc>
          <w:tcPr>
            <w:tcW w:w="3689" w:type="dxa"/>
            <w:noWrap/>
            <w:hideMark/>
          </w:tcPr>
          <w:p w14:paraId="563EA0FC" w14:textId="24CD7160" w:rsidR="00063D7B" w:rsidRPr="002E5CFC" w:rsidRDefault="00063D7B" w:rsidP="0056049A">
            <w:r w:rsidRPr="002E5CFC">
              <w:t>Affili</w:t>
            </w:r>
            <w:r w:rsidR="00105005">
              <w:t>a</w:t>
            </w:r>
            <w:r w:rsidRPr="002E5CFC">
              <w:t>tion</w:t>
            </w:r>
          </w:p>
        </w:tc>
        <w:tc>
          <w:tcPr>
            <w:tcW w:w="3577" w:type="dxa"/>
            <w:noWrap/>
            <w:hideMark/>
          </w:tcPr>
          <w:p w14:paraId="3BB2BD9C" w14:textId="7883485D" w:rsidR="00063D7B" w:rsidRPr="002E5CFC" w:rsidRDefault="00063D7B" w:rsidP="0056049A">
            <w:r w:rsidRPr="002E5CFC">
              <w:t>e-mail a</w:t>
            </w:r>
            <w:r w:rsidR="00105005">
              <w:t>d</w:t>
            </w:r>
            <w:r w:rsidRPr="002E5CFC">
              <w:t>dress</w:t>
            </w:r>
          </w:p>
        </w:tc>
      </w:tr>
      <w:tr w:rsidR="00063D7B" w:rsidRPr="00FD4D0A" w14:paraId="73DAF71E" w14:textId="77777777" w:rsidTr="002E5CFC">
        <w:trPr>
          <w:trHeight w:val="467"/>
        </w:trPr>
        <w:tc>
          <w:tcPr>
            <w:tcW w:w="1075" w:type="dxa"/>
            <w:noWrap/>
            <w:hideMark/>
          </w:tcPr>
          <w:p w14:paraId="31AD9447" w14:textId="77777777" w:rsidR="00063D7B" w:rsidRPr="002E5CFC" w:rsidRDefault="00063D7B" w:rsidP="0056049A">
            <w:r w:rsidRPr="002E5CFC">
              <w:t>1.</w:t>
            </w:r>
          </w:p>
        </w:tc>
        <w:tc>
          <w:tcPr>
            <w:tcW w:w="2260" w:type="dxa"/>
            <w:noWrap/>
            <w:hideMark/>
          </w:tcPr>
          <w:p w14:paraId="6B1E3724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013647A2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1A66C687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24842B5E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32472995" w14:textId="77777777" w:rsidR="00063D7B" w:rsidRPr="002E5CFC" w:rsidRDefault="00063D7B" w:rsidP="0056049A">
            <w:r w:rsidRPr="002E5CFC">
              <w:t>2.</w:t>
            </w:r>
          </w:p>
        </w:tc>
        <w:tc>
          <w:tcPr>
            <w:tcW w:w="2260" w:type="dxa"/>
            <w:noWrap/>
            <w:hideMark/>
          </w:tcPr>
          <w:p w14:paraId="6F12F5BE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456A7834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2092383C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63BCDD63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7D807941" w14:textId="77777777" w:rsidR="00063D7B" w:rsidRPr="002E5CFC" w:rsidRDefault="00063D7B" w:rsidP="0056049A">
            <w:r w:rsidRPr="002E5CFC">
              <w:t>3.</w:t>
            </w:r>
          </w:p>
        </w:tc>
        <w:tc>
          <w:tcPr>
            <w:tcW w:w="2260" w:type="dxa"/>
            <w:noWrap/>
            <w:hideMark/>
          </w:tcPr>
          <w:p w14:paraId="44B8B716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7D54A639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3379D3BE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74384227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5F861619" w14:textId="77777777" w:rsidR="00063D7B" w:rsidRPr="002E5CFC" w:rsidRDefault="00063D7B" w:rsidP="0056049A">
            <w:r w:rsidRPr="002E5CFC">
              <w:t>4.</w:t>
            </w:r>
          </w:p>
        </w:tc>
        <w:tc>
          <w:tcPr>
            <w:tcW w:w="2260" w:type="dxa"/>
            <w:noWrap/>
            <w:hideMark/>
          </w:tcPr>
          <w:p w14:paraId="360AB5F1" w14:textId="77777777" w:rsidR="00063D7B" w:rsidRPr="002E5CFC" w:rsidRDefault="00063D7B" w:rsidP="0056049A">
            <w:pPr>
              <w:rPr>
                <w:sz w:val="20"/>
                <w:szCs w:val="20"/>
              </w:rPr>
            </w:pPr>
          </w:p>
        </w:tc>
        <w:tc>
          <w:tcPr>
            <w:tcW w:w="3689" w:type="dxa"/>
            <w:noWrap/>
            <w:hideMark/>
          </w:tcPr>
          <w:p w14:paraId="53F2B7DD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218486E8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4F9EBF59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2D4EC423" w14:textId="77777777" w:rsidR="00063D7B" w:rsidRPr="002E5CFC" w:rsidRDefault="00063D7B" w:rsidP="0056049A">
            <w:r w:rsidRPr="002E5CFC">
              <w:t>5.</w:t>
            </w:r>
          </w:p>
        </w:tc>
        <w:tc>
          <w:tcPr>
            <w:tcW w:w="2260" w:type="dxa"/>
            <w:noWrap/>
            <w:hideMark/>
          </w:tcPr>
          <w:p w14:paraId="41C730D5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11A9251D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210172D3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0E139889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181FAA1A" w14:textId="77777777" w:rsidR="00063D7B" w:rsidRPr="002E5CFC" w:rsidRDefault="00063D7B" w:rsidP="0056049A">
            <w:r w:rsidRPr="002E5CFC">
              <w:t>6.</w:t>
            </w:r>
          </w:p>
        </w:tc>
        <w:tc>
          <w:tcPr>
            <w:tcW w:w="2260" w:type="dxa"/>
            <w:noWrap/>
            <w:hideMark/>
          </w:tcPr>
          <w:p w14:paraId="11CD6916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104528F8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48415981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1189BAB7" w14:textId="77777777" w:rsidTr="002E5CFC">
        <w:trPr>
          <w:trHeight w:val="446"/>
        </w:trPr>
        <w:tc>
          <w:tcPr>
            <w:tcW w:w="1075" w:type="dxa"/>
            <w:noWrap/>
            <w:hideMark/>
          </w:tcPr>
          <w:p w14:paraId="20CF7E1D" w14:textId="77777777" w:rsidR="00063D7B" w:rsidRPr="002E5CFC" w:rsidRDefault="00063D7B" w:rsidP="0056049A">
            <w:r w:rsidRPr="002E5CFC">
              <w:t>7.</w:t>
            </w:r>
          </w:p>
        </w:tc>
        <w:tc>
          <w:tcPr>
            <w:tcW w:w="2260" w:type="dxa"/>
            <w:noWrap/>
            <w:hideMark/>
          </w:tcPr>
          <w:p w14:paraId="5325D6CE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6DAE867B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5B6A213B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  <w:tr w:rsidR="00063D7B" w:rsidRPr="00FD4D0A" w14:paraId="4FF7802B" w14:textId="77777777" w:rsidTr="002E5CFC">
        <w:trPr>
          <w:trHeight w:val="467"/>
        </w:trPr>
        <w:tc>
          <w:tcPr>
            <w:tcW w:w="1075" w:type="dxa"/>
            <w:noWrap/>
            <w:hideMark/>
          </w:tcPr>
          <w:p w14:paraId="6BCCAFA2" w14:textId="77777777" w:rsidR="00063D7B" w:rsidRPr="002E5CFC" w:rsidRDefault="00063D7B" w:rsidP="0056049A">
            <w:r w:rsidRPr="002E5CFC">
              <w:t>8.</w:t>
            </w:r>
          </w:p>
        </w:tc>
        <w:tc>
          <w:tcPr>
            <w:tcW w:w="2260" w:type="dxa"/>
            <w:noWrap/>
            <w:hideMark/>
          </w:tcPr>
          <w:p w14:paraId="267AB9B0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689" w:type="dxa"/>
            <w:noWrap/>
            <w:hideMark/>
          </w:tcPr>
          <w:p w14:paraId="4D3254B3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  <w:tc>
          <w:tcPr>
            <w:tcW w:w="3577" w:type="dxa"/>
            <w:noWrap/>
            <w:hideMark/>
          </w:tcPr>
          <w:p w14:paraId="1EE846F9" w14:textId="77777777" w:rsidR="00063D7B" w:rsidRPr="002E5CFC" w:rsidRDefault="00063D7B" w:rsidP="0056049A">
            <w:pPr>
              <w:rPr>
                <w:sz w:val="20"/>
                <w:szCs w:val="20"/>
              </w:rPr>
            </w:pPr>
            <w:r w:rsidRPr="002E5CFC">
              <w:rPr>
                <w:sz w:val="20"/>
                <w:szCs w:val="20"/>
              </w:rPr>
              <w:t> </w:t>
            </w:r>
          </w:p>
        </w:tc>
      </w:tr>
    </w:tbl>
    <w:p w14:paraId="64FCD6EC" w14:textId="77777777" w:rsidR="00063D7B" w:rsidRDefault="00063D7B" w:rsidP="00063D7B"/>
    <w:p w14:paraId="52CE0BC0" w14:textId="77777777" w:rsidR="00063D7B" w:rsidRDefault="00063D7B" w:rsidP="00063D7B"/>
    <w:p w14:paraId="45A5B3CB" w14:textId="77777777" w:rsidR="00063D7B" w:rsidRDefault="00063D7B" w:rsidP="00063D7B">
      <w:r>
        <w:t>*</w:t>
      </w:r>
      <w:r w:rsidRPr="007E1CBD">
        <w:t xml:space="preserve"> </w:t>
      </w:r>
      <w:r>
        <w:t xml:space="preserve">All of the experimentalists need to create an account in DUO </w:t>
      </w:r>
    </w:p>
    <w:p w14:paraId="00EF53EF" w14:textId="77777777" w:rsidR="00063D7B" w:rsidRDefault="00063D7B" w:rsidP="00063D7B">
      <w:r>
        <w:t>(https://duo.synchrotron.pl/).</w:t>
      </w:r>
    </w:p>
    <w:p w14:paraId="78739B7D" w14:textId="77777777" w:rsidR="00063D7B" w:rsidRDefault="00063D7B" w:rsidP="00063D7B">
      <w:r>
        <w:t xml:space="preserve">All of them need to read carefully the presentation about Safety and Health rules </w:t>
      </w:r>
    </w:p>
    <w:p w14:paraId="0620F5F0" w14:textId="77777777" w:rsidR="00063D7B" w:rsidRDefault="00063D7B" w:rsidP="00063D7B">
      <w:r>
        <w:t>and procedures that are obligatory at SOLARIS (Safety Training).</w:t>
      </w:r>
    </w:p>
    <w:p w14:paraId="7BFE3B2D" w14:textId="6F0527DB" w:rsidR="00230748" w:rsidRDefault="00230748"/>
    <w:p w14:paraId="33D6DEB7" w14:textId="552AEA85" w:rsidR="00063D7B" w:rsidRDefault="00063D7B"/>
    <w:p w14:paraId="6A73DA90" w14:textId="00731518" w:rsidR="00063D7B" w:rsidRDefault="00063D7B"/>
    <w:p w14:paraId="59FCD837" w14:textId="53FF8D0C" w:rsidR="002E5CFC" w:rsidRDefault="002E5CFC"/>
    <w:p w14:paraId="0DD2ED37" w14:textId="6FE30103" w:rsidR="002E5CFC" w:rsidRDefault="002E5CFC"/>
    <w:p w14:paraId="72AACC78" w14:textId="1D730584" w:rsidR="002E5CFC" w:rsidRDefault="002E5CFC"/>
    <w:p w14:paraId="60A75E69" w14:textId="77777777" w:rsidR="002E5CFC" w:rsidRDefault="002E5CFC"/>
    <w:p w14:paraId="07AEBEE2" w14:textId="66639180" w:rsidR="003D0BC3" w:rsidRPr="006E34BD" w:rsidRDefault="003D0BC3" w:rsidP="003D0BC3">
      <w:pPr>
        <w:rPr>
          <w:b/>
          <w:bCs/>
        </w:rPr>
      </w:pPr>
      <w:r w:rsidRPr="006E34BD">
        <w:rPr>
          <w:b/>
          <w:bCs/>
        </w:rPr>
        <w:t>S</w:t>
      </w:r>
      <w:r w:rsidR="006E34BD" w:rsidRPr="006E34BD">
        <w:rPr>
          <w:b/>
          <w:bCs/>
        </w:rPr>
        <w:t>AMPLES</w:t>
      </w:r>
      <w:r w:rsidRPr="006E34BD">
        <w:rPr>
          <w:b/>
          <w:bCs/>
        </w:rPr>
        <w:t xml:space="preserve">: </w:t>
      </w:r>
    </w:p>
    <w:p w14:paraId="55DD9BB3" w14:textId="77777777" w:rsidR="003D0BC3" w:rsidRPr="006E34BD" w:rsidRDefault="003D0BC3" w:rsidP="003D0BC3">
      <w:pPr>
        <w:rPr>
          <w:b/>
          <w:bCs/>
        </w:rPr>
      </w:pPr>
      <w:r w:rsidRPr="006E34BD">
        <w:rPr>
          <w:b/>
          <w:bCs/>
        </w:rPr>
        <w:t>(if there are additional ones, besides those described in the proposal)</w:t>
      </w:r>
    </w:p>
    <w:p w14:paraId="59126456" w14:textId="69EB862B" w:rsidR="00063D7B" w:rsidRDefault="003D0BC3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D3A5239" wp14:editId="5094A1E0">
                <wp:simplePos x="0" y="0"/>
                <wp:positionH relativeFrom="column">
                  <wp:posOffset>1752600</wp:posOffset>
                </wp:positionH>
                <wp:positionV relativeFrom="paragraph">
                  <wp:posOffset>118110</wp:posOffset>
                </wp:positionV>
                <wp:extent cx="5153025" cy="514350"/>
                <wp:effectExtent l="0" t="0" r="28575" b="19050"/>
                <wp:wrapNone/>
                <wp:docPr id="2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3025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7A7B59" w14:textId="77777777" w:rsidR="003D0BC3" w:rsidRDefault="003D0B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3A5239" id="Pole tekstowe 2" o:spid="_x0000_s1029" type="#_x0000_t202" style="position:absolute;margin-left:138pt;margin-top:9.3pt;width:405.75pt;height:40.5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" fillcolor="white [3201]" strokeweight=".5pt">
                <v:textbox>
                  <w:txbxContent>
                    <w:p w14:paraId="117A7B59" w14:textId="77777777" w:rsidR="003D0BC3" w:rsidRDefault="003D0BC3"/>
                  </w:txbxContent>
                </v:textbox>
              </v:shape>
            </w:pict>
          </mc:Fallback>
        </mc:AlternateContent>
      </w:r>
    </w:p>
    <w:p w14:paraId="06459411" w14:textId="58B8C487" w:rsidR="003D0BC3" w:rsidRPr="006E34BD" w:rsidRDefault="003D0BC3">
      <w:pPr>
        <w:rPr>
          <w:b/>
          <w:bCs/>
        </w:rPr>
      </w:pPr>
      <w:r w:rsidRPr="006E34BD">
        <w:rPr>
          <w:b/>
          <w:bCs/>
        </w:rPr>
        <w:t xml:space="preserve">Substances and formulas: </w:t>
      </w:r>
    </w:p>
    <w:p w14:paraId="43584B21" w14:textId="2D4713E5" w:rsidR="003D0BC3" w:rsidRPr="003D0BC3" w:rsidRDefault="003D0BC3" w:rsidP="003D0BC3"/>
    <w:p w14:paraId="1AD3090B" w14:textId="2D0E9E19" w:rsidR="003D0BC3" w:rsidRDefault="003D0BC3" w:rsidP="003D0BC3"/>
    <w:p w14:paraId="24D3FA47" w14:textId="6244B5EF" w:rsidR="003D0BC3" w:rsidRDefault="003D0BC3" w:rsidP="003D0BC3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1047FAC" wp14:editId="3A3949B0">
                <wp:simplePos x="0" y="0"/>
                <wp:positionH relativeFrom="column">
                  <wp:posOffset>1752600</wp:posOffset>
                </wp:positionH>
                <wp:positionV relativeFrom="paragraph">
                  <wp:posOffset>83820</wp:posOffset>
                </wp:positionV>
                <wp:extent cx="5153025" cy="552450"/>
                <wp:effectExtent l="0" t="0" r="28575" b="19050"/>
                <wp:wrapNone/>
                <wp:docPr id="9" name="Pole tekstow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302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100829" w14:textId="77777777" w:rsidR="003D0BC3" w:rsidRDefault="003D0B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047FAC" id="Pole tekstowe 9" o:spid="_x0000_s1030" type="#_x0000_t202" style="position:absolute;margin-left:138pt;margin-top:6.6pt;width:405.75pt;height:43.5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" fillcolor="white [3201]" strokeweight=".5pt">
                <v:textbox>
                  <w:txbxContent>
                    <w:p w14:paraId="0F100829" w14:textId="77777777" w:rsidR="003D0BC3" w:rsidRDefault="003D0BC3"/>
                  </w:txbxContent>
                </v:textbox>
              </v:shape>
            </w:pict>
          </mc:Fallback>
        </mc:AlternateContent>
      </w:r>
    </w:p>
    <w:p w14:paraId="5C824AF3" w14:textId="42C06306" w:rsidR="003D0BC3" w:rsidRPr="006E34BD" w:rsidRDefault="003D0BC3" w:rsidP="003D0BC3">
      <w:r w:rsidRPr="006E34BD">
        <w:rPr>
          <w:b/>
          <w:bCs/>
        </w:rPr>
        <w:t>Number of samples:</w:t>
      </w:r>
      <w:r w:rsidRPr="006E34BD">
        <w:t xml:space="preserve"> </w:t>
      </w:r>
    </w:p>
    <w:p w14:paraId="69A3B106" w14:textId="47CB16D6" w:rsidR="003D0BC3" w:rsidRPr="003D0BC3" w:rsidRDefault="003D0BC3" w:rsidP="003D0BC3"/>
    <w:p w14:paraId="5537D98C" w14:textId="5AA1A67A" w:rsidR="003D0BC3" w:rsidRPr="003D0BC3" w:rsidRDefault="003D0BC3" w:rsidP="003D0BC3"/>
    <w:p w14:paraId="067C6F44" w14:textId="6EC5281E" w:rsidR="003D0BC3" w:rsidRDefault="003D0BC3" w:rsidP="003D0BC3"/>
    <w:p w14:paraId="1CA0EB61" w14:textId="23DA89CE" w:rsidR="003D0BC3" w:rsidRDefault="003D0BC3" w:rsidP="003D0BC3">
      <w:r w:rsidRPr="006E34BD">
        <w:rPr>
          <w:b/>
          <w:bCs/>
        </w:rPr>
        <w:t>Physical state:</w:t>
      </w:r>
      <w:r w:rsidR="00FA53F8" w:rsidRPr="006E34BD">
        <w:rPr>
          <w:b/>
          <w:bCs/>
        </w:rPr>
        <w:tab/>
      </w:r>
      <w:r w:rsidR="00FA53F8">
        <w:tab/>
        <w:t xml:space="preserve">      </w:t>
      </w:r>
      <w:r>
        <w:t xml:space="preserve"> </w:t>
      </w:r>
      <w:sdt>
        <w:sdtPr>
          <w:id w:val="18366514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65D77">
            <w:rPr>
              <w:rFonts w:ascii="MS Gothic" w:eastAsia="MS Gothic" w:hAnsi="MS Gothic" w:hint="eastAsia"/>
            </w:rPr>
            <w:t>☐</w:t>
          </w:r>
        </w:sdtContent>
      </w:sdt>
      <w:r w:rsidR="00065D77">
        <w:t xml:space="preserve">  </w:t>
      </w:r>
      <w:r w:rsidR="00FA53F8">
        <w:t xml:space="preserve">single crystal     </w:t>
      </w:r>
      <w:r w:rsidR="00FA53F8">
        <w:tab/>
      </w:r>
      <w:sdt>
        <w:sdtPr>
          <w:id w:val="-13766921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53F8">
            <w:rPr>
              <w:rFonts w:ascii="MS Gothic" w:eastAsia="MS Gothic" w:hAnsi="MS Gothic" w:hint="eastAsia"/>
            </w:rPr>
            <w:t>☐</w:t>
          </w:r>
        </w:sdtContent>
      </w:sdt>
      <w:r w:rsidR="00065D77">
        <w:t xml:space="preserve">  </w:t>
      </w:r>
      <w:r w:rsidR="00FA53F8">
        <w:t xml:space="preserve">powder        </w:t>
      </w:r>
      <w:r w:rsidR="006E34BD">
        <w:t xml:space="preserve">         </w:t>
      </w:r>
      <w:r w:rsidR="00FA53F8">
        <w:tab/>
      </w:r>
      <w:sdt>
        <w:sdtPr>
          <w:id w:val="1722936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A53F8">
            <w:rPr>
              <w:rFonts w:ascii="MS Gothic" w:eastAsia="MS Gothic" w:hAnsi="MS Gothic" w:hint="eastAsia"/>
            </w:rPr>
            <w:t>☐</w:t>
          </w:r>
        </w:sdtContent>
      </w:sdt>
      <w:r w:rsidR="00065D77">
        <w:t xml:space="preserve">  </w:t>
      </w:r>
      <w:r w:rsidR="00105005">
        <w:t>polycrystalline</w:t>
      </w:r>
    </w:p>
    <w:p w14:paraId="511AAD19" w14:textId="13D9F5D4" w:rsidR="00065D77" w:rsidRDefault="00065D77" w:rsidP="003D0BC3">
      <w:r>
        <w:tab/>
      </w:r>
      <w:r>
        <w:tab/>
      </w:r>
      <w:r>
        <w:tab/>
        <w:t xml:space="preserve">     </w:t>
      </w:r>
      <w:r w:rsidR="003B1716">
        <w:tab/>
        <w:t xml:space="preserve">     </w:t>
      </w:r>
      <w:r>
        <w:t xml:space="preserve">  </w:t>
      </w:r>
      <w:sdt>
        <w:sdtPr>
          <w:id w:val="17403566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multilayer</w:t>
      </w:r>
      <w:r>
        <w:tab/>
      </w:r>
      <w:r>
        <w:tab/>
      </w:r>
      <w:sdt>
        <w:sdtPr>
          <w:id w:val="1001240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liquid</w:t>
      </w:r>
      <w:r>
        <w:tab/>
      </w:r>
      <w:r>
        <w:tab/>
      </w:r>
      <w:sdt>
        <w:sdtPr>
          <w:id w:val="6608980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gas</w:t>
      </w:r>
    </w:p>
    <w:p w14:paraId="46D68726" w14:textId="0345F865" w:rsidR="00065D77" w:rsidRDefault="00065D77" w:rsidP="003D0BC3">
      <w:r>
        <w:tab/>
      </w:r>
      <w:r>
        <w:tab/>
      </w:r>
      <w:r>
        <w:tab/>
        <w:t xml:space="preserve">   </w:t>
      </w:r>
      <w:r w:rsidR="003B1716">
        <w:t xml:space="preserve">             </w:t>
      </w:r>
      <w:r>
        <w:t xml:space="preserve"> </w:t>
      </w:r>
      <w:r w:rsidR="003B1716">
        <w:t xml:space="preserve"> </w:t>
      </w:r>
      <w:r>
        <w:t xml:space="preserve"> </w:t>
      </w:r>
      <w:sdt>
        <w:sdtPr>
          <w:id w:val="-1830124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anoparticles</w:t>
      </w:r>
      <w:r>
        <w:tab/>
      </w:r>
      <w:r>
        <w:tab/>
      </w:r>
      <w:sdt>
        <w:sdtPr>
          <w:id w:val="-608978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other</w:t>
      </w:r>
    </w:p>
    <w:p w14:paraId="711ED74F" w14:textId="1242B0A4" w:rsidR="00065D77" w:rsidRPr="00105005" w:rsidRDefault="00065D77" w:rsidP="00065D77"/>
    <w:p w14:paraId="3112748A" w14:textId="77777777" w:rsidR="00FB22D4" w:rsidRDefault="00FB22D4" w:rsidP="006E34BD">
      <w:pPr>
        <w:rPr>
          <w:b/>
          <w:bCs/>
        </w:rPr>
      </w:pPr>
    </w:p>
    <w:p w14:paraId="78ADE3BA" w14:textId="6D09EE93" w:rsidR="006E34BD" w:rsidRDefault="00FB22D4" w:rsidP="006E34BD">
      <w:pPr>
        <w:rPr>
          <w:b/>
          <w:bCs/>
        </w:rPr>
      </w:pPr>
      <w:r>
        <w:rPr>
          <w:b/>
          <w:bCs/>
        </w:rPr>
        <w:t>Do you want to use SOLARIS laboratory:</w:t>
      </w:r>
    </w:p>
    <w:p w14:paraId="068F5574" w14:textId="2C0DA4C8" w:rsidR="00FB22D4" w:rsidRDefault="00FB22D4" w:rsidP="006E34BD">
      <w:pPr>
        <w:rPr>
          <w:b/>
          <w:bCs/>
        </w:rPr>
      </w:pPr>
    </w:p>
    <w:p w14:paraId="22774D8C" w14:textId="4BC3AF5D" w:rsidR="00FB22D4" w:rsidRPr="00FB22D4" w:rsidRDefault="0058487C" w:rsidP="00FB22D4">
      <w:pPr>
        <w:tabs>
          <w:tab w:val="left" w:pos="735"/>
        </w:tabs>
        <w:ind w:left="681" w:firstLine="735"/>
      </w:pPr>
      <w:sdt>
        <w:sdtPr>
          <w:rPr>
            <w:b/>
            <w:bCs/>
          </w:rPr>
          <w:id w:val="300895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2D4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FB22D4">
        <w:rPr>
          <w:b/>
          <w:bCs/>
        </w:rPr>
        <w:t xml:space="preserve"> </w:t>
      </w:r>
      <w:r w:rsidR="00FB22D4">
        <w:t>Yes</w:t>
      </w:r>
      <w:r w:rsidR="00FB22D4">
        <w:tab/>
      </w:r>
      <w:r w:rsidR="00FB22D4">
        <w:tab/>
      </w:r>
      <w:r w:rsidR="00FB22D4">
        <w:tab/>
      </w:r>
      <w:sdt>
        <w:sdtPr>
          <w:id w:val="-2059504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B22D4">
            <w:rPr>
              <w:rFonts w:ascii="MS Gothic" w:eastAsia="MS Gothic" w:hAnsi="MS Gothic" w:hint="eastAsia"/>
            </w:rPr>
            <w:t>☐</w:t>
          </w:r>
        </w:sdtContent>
      </w:sdt>
      <w:r w:rsidR="00FB22D4">
        <w:t xml:space="preserve"> No</w:t>
      </w:r>
    </w:p>
    <w:p w14:paraId="4D41B6AD" w14:textId="77777777" w:rsidR="00FB22D4" w:rsidRPr="006E34BD" w:rsidRDefault="00FB22D4" w:rsidP="006E34BD"/>
    <w:p w14:paraId="070B0964" w14:textId="4D73E3CB" w:rsidR="006E34BD" w:rsidRDefault="006E34BD" w:rsidP="006E34BD"/>
    <w:p w14:paraId="71F6D1DD" w14:textId="26958C1B" w:rsidR="006E34BD" w:rsidRDefault="006E34BD" w:rsidP="006E34BD">
      <w:r w:rsidRPr="003B1716">
        <w:rPr>
          <w:b/>
          <w:bCs/>
        </w:rPr>
        <w:t>Samples safety:</w:t>
      </w:r>
      <w:r>
        <w:t xml:space="preserve"> </w:t>
      </w:r>
      <w:r>
        <w:tab/>
        <w:t xml:space="preserve">       </w:t>
      </w:r>
      <w:sdt>
        <w:sdtPr>
          <w:id w:val="1252861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biological</w:t>
      </w:r>
      <w:r>
        <w:tab/>
      </w:r>
      <w:r>
        <w:tab/>
      </w:r>
      <w:sdt>
        <w:sdtPr>
          <w:id w:val="1254782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radioactive</w:t>
      </w:r>
      <w:r>
        <w:tab/>
      </w:r>
      <w:sdt>
        <w:sdtPr>
          <w:id w:val="12959494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explosive</w:t>
      </w:r>
    </w:p>
    <w:p w14:paraId="522CBC7A" w14:textId="781A4F47" w:rsidR="006E34BD" w:rsidRDefault="006E34BD" w:rsidP="006E34BD">
      <w:r>
        <w:tab/>
      </w:r>
      <w:r>
        <w:tab/>
      </w:r>
      <w:r>
        <w:tab/>
        <w:t xml:space="preserve">       </w:t>
      </w:r>
      <w:sdt>
        <w:sdtPr>
          <w:id w:val="356321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corrosive</w:t>
      </w:r>
      <w:r>
        <w:tab/>
      </w:r>
      <w:r>
        <w:tab/>
      </w:r>
      <w:sdt>
        <w:sdtPr>
          <w:id w:val="-1440906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oxidizing</w:t>
      </w:r>
      <w:r>
        <w:tab/>
      </w:r>
      <w:r>
        <w:tab/>
      </w:r>
      <w:sdt>
        <w:sdtPr>
          <w:id w:val="20385353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one of these</w:t>
      </w:r>
    </w:p>
    <w:p w14:paraId="246040F8" w14:textId="1BA92C68" w:rsidR="006E34BD" w:rsidRDefault="006E34BD" w:rsidP="006E34BD"/>
    <w:p w14:paraId="4419621B" w14:textId="1CD574DC" w:rsidR="006E34BD" w:rsidRDefault="006E34BD" w:rsidP="006E34BD"/>
    <w:p w14:paraId="43F0E799" w14:textId="2EB567C4" w:rsidR="006E34BD" w:rsidRDefault="006E34BD" w:rsidP="006E34BD">
      <w:r w:rsidRPr="003B1716">
        <w:rPr>
          <w:b/>
          <w:bCs/>
        </w:rPr>
        <w:t>Samples risk:</w:t>
      </w:r>
      <w:r>
        <w:t xml:space="preserve"> </w:t>
      </w:r>
      <w:r>
        <w:tab/>
      </w:r>
      <w:r>
        <w:tab/>
        <w:t xml:space="preserve">      </w:t>
      </w:r>
      <w:sdt>
        <w:sdtPr>
          <w:id w:val="-421717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yes</w:t>
      </w:r>
      <w:r>
        <w:tab/>
      </w:r>
      <w:r>
        <w:tab/>
      </w:r>
      <w:r>
        <w:tab/>
      </w:r>
      <w:sdt>
        <w:sdtPr>
          <w:id w:val="1155728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no</w:t>
      </w:r>
      <w:r>
        <w:tab/>
      </w:r>
      <w:r>
        <w:tab/>
      </w:r>
      <w:r>
        <w:tab/>
      </w:r>
      <w:sdt>
        <w:sdtPr>
          <w:id w:val="1341502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uncertain</w:t>
      </w:r>
    </w:p>
    <w:p w14:paraId="005A9223" w14:textId="2DA50A94" w:rsidR="006E34BD" w:rsidRDefault="006E34BD" w:rsidP="006E34BD"/>
    <w:p w14:paraId="2F939CA5" w14:textId="4CED35BD" w:rsidR="006E34BD" w:rsidRDefault="006E34BD" w:rsidP="006E34BD"/>
    <w:p w14:paraId="43337EA8" w14:textId="5CCC0086" w:rsidR="006E34BD" w:rsidRPr="003B1716" w:rsidRDefault="006E34BD" w:rsidP="006E34BD">
      <w:pPr>
        <w:rPr>
          <w:b/>
          <w:bCs/>
        </w:rPr>
      </w:pPr>
      <w:r w:rsidRPr="003B1716">
        <w:rPr>
          <w:b/>
          <w:bCs/>
        </w:rPr>
        <w:t>Risk des</w:t>
      </w:r>
      <w:r w:rsidR="00105005">
        <w:rPr>
          <w:b/>
          <w:bCs/>
        </w:rPr>
        <w:t>c</w:t>
      </w:r>
      <w:r w:rsidRPr="003B1716">
        <w:rPr>
          <w:b/>
          <w:bCs/>
        </w:rPr>
        <w:t xml:space="preserve">ription: </w:t>
      </w:r>
    </w:p>
    <w:p w14:paraId="09C8B3DC" w14:textId="6E820E0A" w:rsidR="006E34BD" w:rsidRDefault="006E34BD" w:rsidP="006E34BD">
      <w:r>
        <w:t>(if yes or uncertain)</w:t>
      </w:r>
    </w:p>
    <w:p w14:paraId="457C5AA2" w14:textId="402C1372" w:rsidR="006E34BD" w:rsidRDefault="006E34BD" w:rsidP="006E34BD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5F2C6D1" wp14:editId="12FD74FB">
                <wp:simplePos x="0" y="0"/>
                <wp:positionH relativeFrom="column">
                  <wp:posOffset>0</wp:posOffset>
                </wp:positionH>
                <wp:positionV relativeFrom="paragraph">
                  <wp:posOffset>165100</wp:posOffset>
                </wp:positionV>
                <wp:extent cx="6743700" cy="819150"/>
                <wp:effectExtent l="0" t="0" r="19050" b="19050"/>
                <wp:wrapNone/>
                <wp:docPr id="10" name="Pole tekstow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370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78A92C" w14:textId="77777777" w:rsidR="006E34BD" w:rsidRDefault="006E34B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F2C6D1" id="Pole tekstowe 10" o:spid="_x0000_s1031" type="#_x0000_t202" style="position:absolute;margin-left:0;margin-top:13pt;width:531pt;height:64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" fillcolor="white [3201]" strokeweight=".5pt">
                <v:textbox>
                  <w:txbxContent>
                    <w:p w14:paraId="5778A92C" w14:textId="77777777" w:rsidR="006E34BD" w:rsidRDefault="006E34BD"/>
                  </w:txbxContent>
                </v:textbox>
              </v:shape>
            </w:pict>
          </mc:Fallback>
        </mc:AlternateContent>
      </w:r>
    </w:p>
    <w:p w14:paraId="7E6FD6D9" w14:textId="370EFCDF" w:rsidR="006E34BD" w:rsidRDefault="006E34BD" w:rsidP="006E34BD"/>
    <w:p w14:paraId="5507B6C6" w14:textId="23FBB9E0" w:rsidR="006E34BD" w:rsidRPr="006E34BD" w:rsidRDefault="006E34BD" w:rsidP="006E34BD"/>
    <w:p w14:paraId="0B168817" w14:textId="7A6F994B" w:rsidR="006E34BD" w:rsidRPr="006E34BD" w:rsidRDefault="006E34BD" w:rsidP="006E34BD"/>
    <w:p w14:paraId="2658C244" w14:textId="36217376" w:rsidR="006E34BD" w:rsidRPr="006E34BD" w:rsidRDefault="006E34BD" w:rsidP="006E34BD"/>
    <w:p w14:paraId="3C5737A8" w14:textId="78FEEDF0" w:rsidR="006E34BD" w:rsidRPr="006E34BD" w:rsidRDefault="006E34BD" w:rsidP="006E34BD"/>
    <w:p w14:paraId="66FAFC15" w14:textId="45A5A10C" w:rsidR="006E34BD" w:rsidRPr="006E34BD" w:rsidRDefault="006E34BD" w:rsidP="006E34BD"/>
    <w:p w14:paraId="7E202704" w14:textId="3285C69B" w:rsidR="006E34BD" w:rsidRDefault="006E34BD" w:rsidP="006E34BD"/>
    <w:p w14:paraId="5120EF6A" w14:textId="778D9DCE" w:rsidR="006E34BD" w:rsidRDefault="006E34BD" w:rsidP="006E34BD"/>
    <w:p w14:paraId="0EEBE20C" w14:textId="533AE31B" w:rsidR="006E34BD" w:rsidRPr="003B1716" w:rsidRDefault="006E34BD" w:rsidP="006E34BD">
      <w:pPr>
        <w:jc w:val="center"/>
        <w:rPr>
          <w:b/>
          <w:bCs/>
          <w:u w:val="single"/>
        </w:rPr>
      </w:pPr>
      <w:r w:rsidRPr="003B1716">
        <w:rPr>
          <w:b/>
          <w:bCs/>
          <w:u w:val="single"/>
        </w:rPr>
        <w:t>After the experiment</w:t>
      </w:r>
      <w:r w:rsidR="00105005">
        <w:rPr>
          <w:b/>
          <w:bCs/>
          <w:u w:val="single"/>
        </w:rPr>
        <w:t>,</w:t>
      </w:r>
      <w:r w:rsidRPr="003B1716">
        <w:rPr>
          <w:b/>
          <w:bCs/>
          <w:u w:val="single"/>
        </w:rPr>
        <w:t xml:space="preserve"> all samples must be removed by </w:t>
      </w:r>
      <w:r w:rsidR="00105005">
        <w:rPr>
          <w:b/>
          <w:bCs/>
          <w:u w:val="single"/>
        </w:rPr>
        <w:t xml:space="preserve">the </w:t>
      </w:r>
      <w:r w:rsidRPr="003B1716">
        <w:rPr>
          <w:b/>
          <w:bCs/>
          <w:u w:val="single"/>
        </w:rPr>
        <w:t>user!</w:t>
      </w:r>
    </w:p>
    <w:sectPr w:rsidR="006E34BD" w:rsidRPr="003B1716" w:rsidSect="003E753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TA3NDA1NDe0MLBQ0lEKTi0uzszPAykwrAUAkkZu+SwAAAA="/>
  </w:docVars>
  <w:rsids>
    <w:rsidRoot w:val="00306E34"/>
    <w:rsid w:val="00063D7B"/>
    <w:rsid w:val="00065D77"/>
    <w:rsid w:val="00105005"/>
    <w:rsid w:val="001E22A0"/>
    <w:rsid w:val="00230748"/>
    <w:rsid w:val="002E5CFC"/>
    <w:rsid w:val="00306E34"/>
    <w:rsid w:val="003B1716"/>
    <w:rsid w:val="003D0BC3"/>
    <w:rsid w:val="003E7534"/>
    <w:rsid w:val="0058487C"/>
    <w:rsid w:val="00687095"/>
    <w:rsid w:val="006E34BD"/>
    <w:rsid w:val="00BB31CD"/>
    <w:rsid w:val="00C15A6E"/>
    <w:rsid w:val="00FA53F8"/>
    <w:rsid w:val="00FB2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B2B33"/>
  <w15:chartTrackingRefBased/>
  <w15:docId w15:val="{6DC976E3-B824-4E8C-B760-B1096CF92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63D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uiPriority w:val="22"/>
    <w:qFormat/>
    <w:rsid w:val="00063D7B"/>
    <w:rPr>
      <w:b/>
      <w:bCs/>
    </w:rPr>
  </w:style>
  <w:style w:type="table" w:styleId="Tabela-Siatka">
    <w:name w:val="Table Grid"/>
    <w:basedOn w:val="Standardowy"/>
    <w:rsid w:val="00063D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98480-C62B-4A93-A024-FC55EE878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ja Górkiewicz</dc:creator>
  <cp:keywords/>
  <dc:description/>
  <cp:lastModifiedBy>Alicja Górkiewicz</cp:lastModifiedBy>
  <cp:revision>5</cp:revision>
  <dcterms:created xsi:type="dcterms:W3CDTF">2020-09-23T09:50:00Z</dcterms:created>
  <dcterms:modified xsi:type="dcterms:W3CDTF">2020-10-06T11:52:00Z</dcterms:modified>
</cp:coreProperties>
</file>